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mantha Herdeg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mant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rdeg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657 North Mango Avenue, Chicago, IL, USA Chicago, IL, USA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erdsam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2565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alyn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7/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